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E56D86" w14:textId="6D3825CD" w:rsidR="009F458B" w:rsidRPr="00737412" w:rsidRDefault="009F458B" w:rsidP="003D0F5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7412">
        <w:rPr>
          <w:rFonts w:ascii="Times New Roman" w:hAnsi="Times New Roman" w:cs="Times New Roman"/>
          <w:b/>
          <w:bCs/>
          <w:sz w:val="24"/>
          <w:szCs w:val="24"/>
        </w:rPr>
        <w:t>SURAT PERNYATAAN</w:t>
      </w:r>
    </w:p>
    <w:p w14:paraId="3C9A4276" w14:textId="77777777" w:rsidR="002B0C6E" w:rsidRPr="00737412" w:rsidRDefault="002B0C6E" w:rsidP="003D0F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057DFC" w14:textId="7F38AEE3" w:rsidR="003D0943" w:rsidRPr="00737412" w:rsidRDefault="009F458B" w:rsidP="003D0F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412">
        <w:rPr>
          <w:rFonts w:ascii="Times New Roman" w:hAnsi="Times New Roman" w:cs="Times New Roman"/>
          <w:sz w:val="24"/>
          <w:szCs w:val="24"/>
        </w:rPr>
        <w:t>Yang bertanda tangan di bawah ini</w:t>
      </w:r>
    </w:p>
    <w:p w14:paraId="074B5F6F" w14:textId="132A7444" w:rsidR="009F458B" w:rsidRPr="00737412" w:rsidRDefault="009F458B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412">
        <w:rPr>
          <w:rFonts w:ascii="Times New Roman" w:hAnsi="Times New Roman" w:cs="Times New Roman"/>
          <w:sz w:val="24"/>
          <w:szCs w:val="24"/>
        </w:rPr>
        <w:t xml:space="preserve">Nama </w:t>
      </w:r>
      <w:r w:rsidR="00CA5324"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</w:r>
      <w:r w:rsidR="00CA5324"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>:</w:t>
      </w:r>
    </w:p>
    <w:p w14:paraId="4376FEA3" w14:textId="5EBB00D6" w:rsidR="00CA5324" w:rsidRPr="00737412" w:rsidRDefault="00CA5324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  <w:lang w:val="en-US"/>
        </w:rPr>
        <w:t>NIM</w:t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</w:p>
    <w:p w14:paraId="75112D8B" w14:textId="44CD5A0B" w:rsidR="00CA5324" w:rsidRPr="00737412" w:rsidRDefault="00CA5324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Program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 w:rsidR="0073741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3741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</w:p>
    <w:p w14:paraId="2C1C48F5" w14:textId="77777777" w:rsidR="005B2626" w:rsidRPr="00737412" w:rsidRDefault="005B2626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384650" w14:textId="77777777" w:rsidR="00737412" w:rsidRPr="00737412" w:rsidRDefault="002B0C6E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</w:rPr>
        <w:t xml:space="preserve">Dengan ini menyatakan </w:t>
      </w:r>
      <w:proofErr w:type="spellStart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bahwa</w:t>
      </w:r>
      <w:proofErr w:type="spellEnd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hasil</w:t>
      </w:r>
      <w:proofErr w:type="spellEnd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karya</w:t>
      </w:r>
      <w:proofErr w:type="spellEnd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digunakan</w:t>
      </w:r>
      <w:proofErr w:type="spellEnd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03232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selama</w:t>
      </w:r>
      <w:proofErr w:type="spellEnd"/>
      <w:r w:rsidR="00703232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03232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mengikuti</w:t>
      </w:r>
      <w:proofErr w:type="spellEnd"/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02057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Studi</w:t>
      </w:r>
      <w:proofErr w:type="spellEnd"/>
      <w:r w:rsidR="00002057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02057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Independen</w:t>
      </w:r>
      <w:proofErr w:type="spellEnd"/>
      <w:r w:rsidR="00002057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>program</w:t>
      </w:r>
      <w:r w:rsidR="00703232" w:rsidRPr="00737412">
        <w:rPr>
          <w:rFonts w:ascii="Times New Roman" w:hAnsi="Times New Roman" w:cs="Times New Roman"/>
          <w:sz w:val="24"/>
          <w:szCs w:val="24"/>
        </w:rPr>
        <w:t xml:space="preserve"> Merdeka Belajar-Kampus Merdeka (MBKM) </w:t>
      </w:r>
      <w:proofErr w:type="spellStart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>memenuhi</w:t>
      </w:r>
      <w:proofErr w:type="spellEnd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>ketentuan</w:t>
      </w:r>
      <w:proofErr w:type="spellEnd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 w:rsidR="00737412" w:rsidRPr="00737412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A7209CF" w14:textId="323ABE2E" w:rsidR="00737412" w:rsidRPr="00737412" w:rsidRDefault="00737412" w:rsidP="00737412">
      <w:pPr>
        <w:pStyle w:val="ListParagraph"/>
        <w:numPr>
          <w:ilvl w:val="0"/>
          <w:numId w:val="1"/>
        </w:num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>urni</w:t>
      </w:r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>pemikiran</w:t>
      </w:r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unsur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plagiarisme</w:t>
      </w:r>
      <w:proofErr w:type="spellEnd"/>
    </w:p>
    <w:p w14:paraId="5EDD8988" w14:textId="129EB2A5" w:rsidR="00737412" w:rsidRPr="00737412" w:rsidRDefault="00737412" w:rsidP="00737412">
      <w:pPr>
        <w:pStyle w:val="ListParagraph"/>
        <w:numPr>
          <w:ilvl w:val="0"/>
          <w:numId w:val="1"/>
        </w:num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Bukan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lain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selama</w:t>
      </w:r>
      <w:proofErr w:type="spellEnd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 w:rsidR="005E5875" w:rsidRPr="00737412">
        <w:rPr>
          <w:rFonts w:ascii="Times New Roman" w:hAnsi="Times New Roman" w:cs="Times New Roman"/>
          <w:sz w:val="24"/>
          <w:szCs w:val="24"/>
          <w:lang w:val="en-US"/>
        </w:rPr>
        <w:t>perkuliahan</w:t>
      </w:r>
    </w:p>
    <w:p w14:paraId="0A9ABF2C" w14:textId="15042F5E" w:rsidR="009F458B" w:rsidRPr="00737412" w:rsidRDefault="00737412" w:rsidP="00737412">
      <w:pPr>
        <w:pStyle w:val="ListParagraph"/>
        <w:numPr>
          <w:ilvl w:val="0"/>
          <w:numId w:val="1"/>
        </w:num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  <w:lang w:val="en-US"/>
        </w:rPr>
        <w:t>Bukan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asil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kary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perlomba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sayembar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sebelumnya</w:t>
      </w:r>
      <w:bookmarkStart w:id="0" w:name="_GoBack"/>
      <w:bookmarkEnd w:id="0"/>
      <w:proofErr w:type="spellEnd"/>
      <w:r w:rsidR="00703232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324" w:rsidRPr="0073741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2FC1975E" w14:textId="77777777" w:rsidR="00EB62F0" w:rsidRPr="00737412" w:rsidRDefault="00EB62F0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11D82" w14:textId="625E0D0C" w:rsidR="003D0F5C" w:rsidRPr="00737412" w:rsidRDefault="003D0F5C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</w:rPr>
        <w:t>Demikian surat pernyataan ini saya buat dengan sebenar-benarnya dan untuk digunakan sebagaimana mestinya.</w:t>
      </w:r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bersedi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menerim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B4341" w:rsidRPr="00737412">
        <w:rPr>
          <w:rFonts w:ascii="Times New Roman" w:hAnsi="Times New Roman" w:cs="Times New Roman"/>
          <w:sz w:val="24"/>
          <w:szCs w:val="24"/>
          <w:lang w:val="en-US"/>
        </w:rPr>
        <w:t>segala</w:t>
      </w:r>
      <w:proofErr w:type="spellEnd"/>
      <w:r w:rsidR="007B4341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B4341" w:rsidRPr="00737412">
        <w:rPr>
          <w:rFonts w:ascii="Times New Roman" w:hAnsi="Times New Roman" w:cs="Times New Roman"/>
          <w:sz w:val="24"/>
          <w:szCs w:val="24"/>
          <w:lang w:val="en-US"/>
        </w:rPr>
        <w:t>tindak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oleh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Gadjah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Mad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apabil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dikemudi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hari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terbukti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pernyataan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saya</w:t>
      </w:r>
      <w:proofErr w:type="spellEnd"/>
      <w:r w:rsidR="007B4341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A66C6" w:rsidRPr="00737412">
        <w:rPr>
          <w:rFonts w:ascii="Times New Roman" w:hAnsi="Times New Roman" w:cs="Times New Roman"/>
          <w:sz w:val="24"/>
          <w:szCs w:val="24"/>
          <w:lang w:val="en-US"/>
        </w:rPr>
        <w:t>benar</w:t>
      </w:r>
      <w:proofErr w:type="spellEnd"/>
      <w:r w:rsidR="007B4341" w:rsidRPr="0073741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38E58A6" w14:textId="56EB8C4E" w:rsidR="003D0F5C" w:rsidRPr="00737412" w:rsidRDefault="003D0F5C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72686D" w14:textId="311CDA24" w:rsidR="003D0F5C" w:rsidRPr="00737412" w:rsidRDefault="003D0F5C" w:rsidP="003D0F5C">
      <w:pPr>
        <w:tabs>
          <w:tab w:val="left" w:pos="141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E967ED" w14:textId="16147846" w:rsidR="003D0F5C" w:rsidRPr="00737412" w:rsidRDefault="003D0F5C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</w:r>
      <w:r w:rsidR="00B411AC" w:rsidRPr="00737412">
        <w:rPr>
          <w:rFonts w:ascii="Times New Roman" w:hAnsi="Times New Roman" w:cs="Times New Roman"/>
          <w:sz w:val="24"/>
          <w:szCs w:val="24"/>
        </w:rPr>
        <w:t>Yogyakarta, ...</w:t>
      </w:r>
      <w:r w:rsidRPr="00737412">
        <w:rPr>
          <w:rFonts w:ascii="Times New Roman" w:hAnsi="Times New Roman" w:cs="Times New Roman"/>
          <w:sz w:val="24"/>
          <w:szCs w:val="24"/>
        </w:rPr>
        <w:t xml:space="preserve"> Juli 2021</w:t>
      </w:r>
    </w:p>
    <w:p w14:paraId="2A56C204" w14:textId="48E46D3B" w:rsidR="005A66C6" w:rsidRPr="00737412" w:rsidRDefault="009F0B36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embuat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pernyataan</w:t>
      </w:r>
      <w:proofErr w:type="spellEnd"/>
    </w:p>
    <w:p w14:paraId="5B1747DD" w14:textId="77777777" w:rsidR="009F0B36" w:rsidRPr="00737412" w:rsidRDefault="009F0B36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C6E9A7" w14:textId="402AECB7" w:rsidR="003D0F5C" w:rsidRPr="00737412" w:rsidRDefault="009F0B36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Ttd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 w:rsidRPr="007374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7412">
        <w:rPr>
          <w:rFonts w:ascii="Times New Roman" w:hAnsi="Times New Roman" w:cs="Times New Roman"/>
          <w:sz w:val="24"/>
          <w:szCs w:val="24"/>
          <w:lang w:val="en-US"/>
        </w:rPr>
        <w:t>materai</w:t>
      </w:r>
      <w:proofErr w:type="spellEnd"/>
    </w:p>
    <w:p w14:paraId="71D95A7A" w14:textId="3A70F01C" w:rsidR="003D0F5C" w:rsidRPr="00737412" w:rsidRDefault="003D0F5C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B82A55" w14:textId="094DF628" w:rsidR="003D0F5C" w:rsidRPr="00737412" w:rsidRDefault="003D0F5C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  <w:t>(......................................)</w:t>
      </w:r>
    </w:p>
    <w:p w14:paraId="0EE9255D" w14:textId="481A481A" w:rsidR="003D0F5C" w:rsidRPr="00737412" w:rsidRDefault="003D0F5C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412">
        <w:rPr>
          <w:rFonts w:ascii="Times New Roman" w:hAnsi="Times New Roman" w:cs="Times New Roman"/>
          <w:sz w:val="24"/>
          <w:szCs w:val="24"/>
        </w:rPr>
        <w:tab/>
      </w:r>
      <w:r w:rsidRPr="00737412">
        <w:rPr>
          <w:rFonts w:ascii="Times New Roman" w:hAnsi="Times New Roman" w:cs="Times New Roman"/>
          <w:sz w:val="24"/>
          <w:szCs w:val="24"/>
        </w:rPr>
        <w:tab/>
      </w:r>
    </w:p>
    <w:p w14:paraId="59167787" w14:textId="4DF456B3" w:rsidR="00596419" w:rsidRPr="00737412" w:rsidRDefault="00596419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AEF702" w14:textId="2046C35F" w:rsidR="00596419" w:rsidRPr="00737412" w:rsidRDefault="00596419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0262D5" w14:textId="65EC6169" w:rsidR="00596419" w:rsidRPr="00737412" w:rsidRDefault="00596419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0A64F4" w14:textId="77777777" w:rsidR="00EC081B" w:rsidRPr="00737412" w:rsidRDefault="00EC081B" w:rsidP="003D0F5C">
      <w:pPr>
        <w:tabs>
          <w:tab w:val="left" w:pos="1418"/>
          <w:tab w:val="left" w:pos="58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C081B" w:rsidRPr="00737412" w:rsidSect="003D34CF">
      <w:pgSz w:w="11906" w:h="16838"/>
      <w:pgMar w:top="2835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5E0DF4"/>
    <w:multiLevelType w:val="hybridMultilevel"/>
    <w:tmpl w:val="EAD0F1D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c3MTA3MLY0NzZU0lEKTi0uzszPAykwrAUAvD0SmywAAAA="/>
  </w:docVars>
  <w:rsids>
    <w:rsidRoot w:val="009F458B"/>
    <w:rsid w:val="00002057"/>
    <w:rsid w:val="00025F2D"/>
    <w:rsid w:val="002B0C6E"/>
    <w:rsid w:val="003D0943"/>
    <w:rsid w:val="003D0F5C"/>
    <w:rsid w:val="003D34CF"/>
    <w:rsid w:val="003F1191"/>
    <w:rsid w:val="00406E05"/>
    <w:rsid w:val="00514F96"/>
    <w:rsid w:val="00596419"/>
    <w:rsid w:val="005A66C6"/>
    <w:rsid w:val="005B2626"/>
    <w:rsid w:val="005E5875"/>
    <w:rsid w:val="006C6AB8"/>
    <w:rsid w:val="00703232"/>
    <w:rsid w:val="00737412"/>
    <w:rsid w:val="007B4341"/>
    <w:rsid w:val="007E0874"/>
    <w:rsid w:val="009F0B36"/>
    <w:rsid w:val="009F458B"/>
    <w:rsid w:val="00AE690E"/>
    <w:rsid w:val="00B411AC"/>
    <w:rsid w:val="00C86C65"/>
    <w:rsid w:val="00CA5324"/>
    <w:rsid w:val="00DC06F5"/>
    <w:rsid w:val="00DE58C8"/>
    <w:rsid w:val="00E37512"/>
    <w:rsid w:val="00EB62F0"/>
    <w:rsid w:val="00EC081B"/>
    <w:rsid w:val="00F206D6"/>
    <w:rsid w:val="00FC5D50"/>
    <w:rsid w:val="00FE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D7FBF9"/>
  <w15:chartTrackingRefBased/>
  <w15:docId w15:val="{19A5D9BF-D824-4273-86AA-193BF8BE4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4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'matin Rahma</dc:creator>
  <cp:keywords/>
  <dc:description/>
  <cp:lastModifiedBy>asus</cp:lastModifiedBy>
  <cp:revision>8</cp:revision>
  <dcterms:created xsi:type="dcterms:W3CDTF">2021-07-16T09:08:00Z</dcterms:created>
  <dcterms:modified xsi:type="dcterms:W3CDTF">2021-07-16T10:48:00Z</dcterms:modified>
</cp:coreProperties>
</file>